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2152" w:rsidRDefault="002F2F5A">
      <w:pPr>
        <w:pStyle w:val="Title"/>
        <w:contextualSpacing w:val="0"/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Git</w:t>
      </w:r>
      <w:proofErr w:type="spellEnd"/>
      <w:r>
        <w:rPr>
          <w:sz w:val="40"/>
          <w:szCs w:val="40"/>
        </w:rPr>
        <w:t xml:space="preserve"> Basic – File Status Control Functional Test Doc</w:t>
      </w:r>
    </w:p>
    <w:p w:rsidR="00E42152" w:rsidRDefault="002F2F5A">
      <w:pPr>
        <w:pStyle w:val="Heading1"/>
      </w:pPr>
      <w:r>
        <w:t>Test Details</w:t>
      </w:r>
    </w:p>
    <w:tbl>
      <w:tblPr>
        <w:tblStyle w:val="a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7825"/>
      </w:tblGrid>
      <w:tr w:rsidR="00E42152">
        <w:tc>
          <w:tcPr>
            <w:tcW w:w="1525" w:type="dxa"/>
          </w:tcPr>
          <w:p w:rsidR="00E42152" w:rsidRDefault="002F2F5A">
            <w:r>
              <w:t>Tester:</w:t>
            </w:r>
          </w:p>
        </w:tc>
        <w:tc>
          <w:tcPr>
            <w:tcW w:w="7825" w:type="dxa"/>
          </w:tcPr>
          <w:p w:rsidR="00E42152" w:rsidRDefault="001958A2">
            <w:r>
              <w:t>Matthew Ristine</w:t>
            </w:r>
          </w:p>
        </w:tc>
      </w:tr>
      <w:tr w:rsidR="00E42152">
        <w:tc>
          <w:tcPr>
            <w:tcW w:w="1525" w:type="dxa"/>
          </w:tcPr>
          <w:p w:rsidR="00E42152" w:rsidRDefault="002F2F5A">
            <w:r>
              <w:t>Date:</w:t>
            </w:r>
          </w:p>
        </w:tc>
        <w:tc>
          <w:tcPr>
            <w:tcW w:w="7825" w:type="dxa"/>
          </w:tcPr>
          <w:p w:rsidR="00E42152" w:rsidRDefault="001958A2">
            <w:r>
              <w:t>3/16/18</w:t>
            </w:r>
          </w:p>
        </w:tc>
      </w:tr>
      <w:tr w:rsidR="00E42152">
        <w:tc>
          <w:tcPr>
            <w:tcW w:w="1525" w:type="dxa"/>
          </w:tcPr>
          <w:p w:rsidR="00E42152" w:rsidRDefault="002F2F5A">
            <w:r>
              <w:t>Time spent:</w:t>
            </w:r>
          </w:p>
        </w:tc>
        <w:tc>
          <w:tcPr>
            <w:tcW w:w="7825" w:type="dxa"/>
          </w:tcPr>
          <w:p w:rsidR="00E42152" w:rsidRDefault="002F2F5A">
            <w:r>
              <w:t>40 minutes</w:t>
            </w:r>
          </w:p>
        </w:tc>
      </w:tr>
      <w:tr w:rsidR="00E42152" w:rsidTr="006A7075">
        <w:trPr>
          <w:trHeight w:val="1880"/>
        </w:trPr>
        <w:tc>
          <w:tcPr>
            <w:tcW w:w="1525" w:type="dxa"/>
          </w:tcPr>
          <w:p w:rsidR="00E42152" w:rsidRDefault="002F2F5A">
            <w:r>
              <w:t>Notes:</w:t>
            </w:r>
          </w:p>
        </w:tc>
        <w:tc>
          <w:tcPr>
            <w:tcW w:w="7825" w:type="dxa"/>
          </w:tcPr>
          <w:p w:rsidR="00F156F1" w:rsidRDefault="00F156F1" w:rsidP="0077272D">
            <w:r>
              <w:t>Main test cases pass.</w:t>
            </w:r>
          </w:p>
          <w:p w:rsidR="00F156F1" w:rsidRDefault="00F156F1" w:rsidP="0077272D"/>
          <w:p w:rsidR="00F156F1" w:rsidRDefault="00F156F1" w:rsidP="0077272D">
            <w:r>
              <w:t>Issues logged from additional testing:</w:t>
            </w:r>
          </w:p>
          <w:p w:rsidR="00E42152" w:rsidRDefault="00F156F1" w:rsidP="0077272D">
            <w:r>
              <w:t>T</w:t>
            </w:r>
            <w:r w:rsidR="0077272D">
              <w:t>icket 53 – found issue staging with filename that has spaces.</w:t>
            </w:r>
          </w:p>
          <w:p w:rsidR="0077272D" w:rsidRDefault="00F156F1" w:rsidP="0077272D">
            <w:r>
              <w:t>T</w:t>
            </w:r>
            <w:r w:rsidR="0077272D">
              <w:t>icket 5</w:t>
            </w:r>
            <w:r w:rsidR="0077272D">
              <w:t>4</w:t>
            </w:r>
            <w:r w:rsidR="0077272D">
              <w:t xml:space="preserve"> – </w:t>
            </w:r>
            <w:r w:rsidR="0077272D">
              <w:t>drag drop of external data</w:t>
            </w:r>
            <w:r w:rsidR="0077272D">
              <w:t>.</w:t>
            </w:r>
          </w:p>
          <w:p w:rsidR="0048097B" w:rsidRDefault="00F156F1" w:rsidP="0077272D">
            <w:r>
              <w:t xml:space="preserve">Ticket 55 – Selected item is deselected on </w:t>
            </w:r>
            <w:r w:rsidR="007F0698">
              <w:t>repo</w:t>
            </w:r>
            <w:r>
              <w:t xml:space="preserve"> updates.</w:t>
            </w:r>
          </w:p>
          <w:p w:rsidR="002F2F5A" w:rsidRDefault="002F2F5A" w:rsidP="0077272D"/>
          <w:p w:rsidR="002F2F5A" w:rsidRDefault="002F2F5A" w:rsidP="0077272D">
            <w:r>
              <w:t>Added test case 17 for show in explorer option.</w:t>
            </w:r>
            <w:bookmarkStart w:id="0" w:name="_GoBack"/>
            <w:bookmarkEnd w:id="0"/>
          </w:p>
        </w:tc>
      </w:tr>
    </w:tbl>
    <w:p w:rsidR="00E42152" w:rsidRDefault="00E42152"/>
    <w:p w:rsidR="00E42152" w:rsidRDefault="002F2F5A">
      <w:pPr>
        <w:pStyle w:val="Heading1"/>
      </w:pPr>
      <w:r>
        <w:t>Test Cases</w:t>
      </w:r>
    </w:p>
    <w:p w:rsidR="00E42152" w:rsidRDefault="00E42152"/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File drags from staged to </w:t>
      </w:r>
      <w:proofErr w:type="spellStart"/>
      <w:r>
        <w:t>unstaged</w:t>
      </w:r>
      <w:proofErr w:type="spellEnd"/>
      <w:r>
        <w:t xml:space="preserve"> (adds to </w:t>
      </w:r>
      <w:proofErr w:type="spellStart"/>
      <w:r>
        <w:t>unstaged</w:t>
      </w:r>
      <w:proofErr w:type="spellEnd"/>
      <w:r>
        <w:t>, removes from staged)</w:t>
      </w:r>
    </w:p>
    <w:p w:rsidR="00E42152" w:rsidRDefault="002F2F5A">
      <w:pPr>
        <w:spacing w:after="0"/>
        <w:ind w:left="720"/>
        <w:jc w:val="right"/>
      </w:pPr>
      <w:r>
        <w:t>RESULT: ___</w:t>
      </w:r>
      <w:r w:rsidR="001958A2">
        <w:t>PASS</w:t>
      </w:r>
      <w:r>
        <w:t>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File drags from </w:t>
      </w:r>
      <w:proofErr w:type="spellStart"/>
      <w:r>
        <w:t>unstaged</w:t>
      </w:r>
      <w:proofErr w:type="spellEnd"/>
      <w:r>
        <w:t xml:space="preserve"> to staged (adds to staged, removes from </w:t>
      </w:r>
      <w:proofErr w:type="spellStart"/>
      <w:r>
        <w:t>unstaged</w:t>
      </w:r>
      <w:proofErr w:type="spellEnd"/>
      <w:r>
        <w:t>)</w:t>
      </w:r>
    </w:p>
    <w:p w:rsidR="00E42152" w:rsidRDefault="002F2F5A">
      <w:pPr>
        <w:spacing w:after="0"/>
        <w:ind w:left="720"/>
        <w:jc w:val="right"/>
      </w:pPr>
      <w:r>
        <w:t>RESULT: ___</w:t>
      </w:r>
      <w:r w:rsidR="001958A2" w:rsidRPr="001958A2">
        <w:t xml:space="preserve"> </w:t>
      </w:r>
      <w:r w:rsidR="001958A2">
        <w:t>PASS</w:t>
      </w:r>
      <w:r w:rsidR="001958A2">
        <w:t xml:space="preserve"> </w:t>
      </w:r>
      <w:r>
        <w:t>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File drag from staged to </w:t>
      </w:r>
      <w:proofErr w:type="spellStart"/>
      <w:r>
        <w:t>unstaged</w:t>
      </w:r>
      <w:proofErr w:type="spellEnd"/>
      <w:r>
        <w:t xml:space="preserve"> triggers </w:t>
      </w:r>
      <w:proofErr w:type="spellStart"/>
      <w:r>
        <w:t>unstaged</w:t>
      </w:r>
      <w:proofErr w:type="spellEnd"/>
      <w:r>
        <w:t xml:space="preserve"> event</w:t>
      </w:r>
    </w:p>
    <w:p w:rsidR="00E42152" w:rsidRDefault="002F2F5A">
      <w:pPr>
        <w:spacing w:after="0"/>
        <w:ind w:left="720"/>
        <w:jc w:val="right"/>
      </w:pPr>
      <w:r>
        <w:t>RESULT: __</w:t>
      </w:r>
      <w:r w:rsidR="001958A2" w:rsidRPr="001958A2">
        <w:t xml:space="preserve"> </w:t>
      </w:r>
      <w:r w:rsidR="001958A2">
        <w:t>PASS</w:t>
      </w:r>
      <w:r w:rsidR="001958A2">
        <w:t xml:space="preserve"> </w:t>
      </w:r>
      <w:r>
        <w:t>_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File drag from </w:t>
      </w:r>
      <w:proofErr w:type="spellStart"/>
      <w:r>
        <w:t>unstaged</w:t>
      </w:r>
      <w:proofErr w:type="spellEnd"/>
      <w:r>
        <w:t xml:space="preserve"> to staged  triggers staged event</w:t>
      </w:r>
    </w:p>
    <w:p w:rsidR="00E42152" w:rsidRDefault="002F2F5A">
      <w:pPr>
        <w:spacing w:after="0"/>
        <w:ind w:left="720"/>
        <w:jc w:val="right"/>
      </w:pPr>
      <w:r>
        <w:t>RESULT: ___</w:t>
      </w:r>
      <w:r w:rsidR="001958A2" w:rsidRPr="001958A2">
        <w:t xml:space="preserve"> </w:t>
      </w:r>
      <w:r w:rsidR="001958A2">
        <w:t>PASS</w:t>
      </w:r>
      <w:r w:rsidR="001958A2">
        <w:t xml:space="preserve"> </w:t>
      </w:r>
      <w:r>
        <w:t>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Directory drag </w:t>
      </w:r>
      <w:r>
        <w:t xml:space="preserve">from staged to </w:t>
      </w:r>
      <w:proofErr w:type="spellStart"/>
      <w:r>
        <w:t>unstaged</w:t>
      </w:r>
      <w:proofErr w:type="spellEnd"/>
      <w:r>
        <w:t xml:space="preserve"> (adds to </w:t>
      </w:r>
      <w:proofErr w:type="spellStart"/>
      <w:r>
        <w:t>unstaged</w:t>
      </w:r>
      <w:proofErr w:type="spellEnd"/>
      <w:r>
        <w:t>, removes from staged)</w:t>
      </w:r>
    </w:p>
    <w:p w:rsidR="00E42152" w:rsidRDefault="002F2F5A">
      <w:pPr>
        <w:spacing w:after="0"/>
        <w:ind w:left="720"/>
        <w:jc w:val="right"/>
      </w:pPr>
      <w:r>
        <w:t>RESULT: ___</w:t>
      </w:r>
      <w:r w:rsidR="001958A2" w:rsidRPr="001958A2">
        <w:t xml:space="preserve"> </w:t>
      </w:r>
      <w:r w:rsidR="001958A2">
        <w:t>PASS</w:t>
      </w:r>
      <w:r w:rsidR="001958A2">
        <w:t xml:space="preserve"> </w:t>
      </w:r>
      <w:r>
        <w:t>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Directory drag from </w:t>
      </w:r>
      <w:proofErr w:type="spellStart"/>
      <w:r>
        <w:t>unstaged</w:t>
      </w:r>
      <w:proofErr w:type="spellEnd"/>
      <w:r>
        <w:t xml:space="preserve"> to staged (adds to staged, removes from </w:t>
      </w:r>
      <w:proofErr w:type="spellStart"/>
      <w:r>
        <w:t>unstaged</w:t>
      </w:r>
      <w:proofErr w:type="spellEnd"/>
      <w:r>
        <w:t>)</w:t>
      </w:r>
    </w:p>
    <w:p w:rsidR="00E42152" w:rsidRDefault="002F2F5A">
      <w:pPr>
        <w:spacing w:after="0"/>
        <w:ind w:left="720"/>
        <w:jc w:val="right"/>
      </w:pPr>
      <w:r>
        <w:t>RESULT: __</w:t>
      </w:r>
      <w:r w:rsidR="001958A2" w:rsidRPr="001958A2">
        <w:t xml:space="preserve"> </w:t>
      </w:r>
      <w:bookmarkStart w:id="1" w:name="OLE_LINK5"/>
      <w:bookmarkStart w:id="2" w:name="OLE_LINK6"/>
      <w:bookmarkStart w:id="3" w:name="OLE_LINK7"/>
      <w:bookmarkStart w:id="4" w:name="OLE_LINK8"/>
      <w:r w:rsidR="001958A2">
        <w:t>PASS</w:t>
      </w:r>
      <w:bookmarkEnd w:id="1"/>
      <w:bookmarkEnd w:id="2"/>
      <w:bookmarkEnd w:id="3"/>
      <w:bookmarkEnd w:id="4"/>
      <w:r w:rsidR="001958A2">
        <w:t xml:space="preserve"> </w:t>
      </w:r>
      <w:r>
        <w:t>_____</w:t>
      </w:r>
    </w:p>
    <w:p w:rsidR="00E42152" w:rsidRDefault="00E42152">
      <w:pPr>
        <w:spacing w:after="0"/>
        <w:ind w:left="720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Directory drag from staged to </w:t>
      </w:r>
      <w:proofErr w:type="spellStart"/>
      <w:r>
        <w:t>unstaged</w:t>
      </w:r>
      <w:proofErr w:type="spellEnd"/>
      <w:r>
        <w:t xml:space="preserve"> </w:t>
      </w:r>
      <w:proofErr w:type="spellStart"/>
      <w:r>
        <w:t>unstages</w:t>
      </w:r>
      <w:proofErr w:type="spellEnd"/>
      <w:r>
        <w:t xml:space="preserve"> all files</w:t>
      </w:r>
    </w:p>
    <w:p w:rsidR="00E42152" w:rsidRDefault="002F2F5A">
      <w:pPr>
        <w:spacing w:after="0"/>
        <w:ind w:left="720"/>
        <w:jc w:val="right"/>
      </w:pPr>
      <w:r>
        <w:t>RESULT: ___</w:t>
      </w:r>
      <w:r w:rsidR="001958A2" w:rsidRPr="001958A2">
        <w:t xml:space="preserve"> </w:t>
      </w:r>
      <w:r w:rsidR="001958A2">
        <w:t>PASS</w:t>
      </w:r>
      <w:r w:rsidR="001958A2">
        <w:t xml:space="preserve"> </w:t>
      </w:r>
      <w:r>
        <w:t>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 xml:space="preserve">Directory drag from </w:t>
      </w:r>
      <w:proofErr w:type="spellStart"/>
      <w:r>
        <w:t>unstaged</w:t>
      </w:r>
      <w:proofErr w:type="spellEnd"/>
      <w:r>
        <w:t xml:space="preserve"> to staged stages all files</w:t>
      </w:r>
    </w:p>
    <w:p w:rsidR="00E42152" w:rsidRDefault="002F2F5A">
      <w:pPr>
        <w:spacing w:after="0"/>
        <w:ind w:left="720"/>
        <w:jc w:val="right"/>
      </w:pPr>
      <w:r>
        <w:t>RESULT: __</w:t>
      </w:r>
      <w:r w:rsidR="001958A2" w:rsidRPr="001958A2">
        <w:t xml:space="preserve"> </w:t>
      </w:r>
      <w:bookmarkStart w:id="5" w:name="OLE_LINK3"/>
      <w:bookmarkStart w:id="6" w:name="OLE_LINK4"/>
      <w:r w:rsidR="001958A2">
        <w:t>P</w:t>
      </w:r>
      <w:bookmarkStart w:id="7" w:name="OLE_LINK1"/>
      <w:bookmarkStart w:id="8" w:name="OLE_LINK2"/>
      <w:r w:rsidR="001958A2">
        <w:t>ASS</w:t>
      </w:r>
      <w:bookmarkEnd w:id="5"/>
      <w:bookmarkEnd w:id="6"/>
      <w:bookmarkEnd w:id="7"/>
      <w:bookmarkEnd w:id="8"/>
      <w:r w:rsidR="001958A2">
        <w:t xml:space="preserve"> </w:t>
      </w:r>
      <w:r>
        <w:t>_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Clicking a file triggers file selection event</w:t>
      </w:r>
    </w:p>
    <w:p w:rsidR="00E42152" w:rsidRDefault="002F2F5A">
      <w:pPr>
        <w:spacing w:after="0"/>
        <w:ind w:left="720"/>
        <w:jc w:val="right"/>
      </w:pPr>
      <w:r>
        <w:lastRenderedPageBreak/>
        <w:t>RESULT: __</w:t>
      </w:r>
      <w:r w:rsidR="001958A2">
        <w:t>PASS</w:t>
      </w:r>
      <w:r>
        <w:t>_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Clicking a directory performs no action</w:t>
      </w:r>
    </w:p>
    <w:p w:rsidR="00E42152" w:rsidRDefault="002F2F5A">
      <w:pPr>
        <w:spacing w:after="0"/>
        <w:ind w:left="720"/>
        <w:jc w:val="right"/>
      </w:pPr>
      <w:r>
        <w:t>RESULT: __</w:t>
      </w:r>
      <w:r w:rsidR="001958A2">
        <w:t>PASS</w:t>
      </w:r>
      <w:r>
        <w:t>_____</w:t>
      </w:r>
    </w:p>
    <w:p w:rsidR="00E42152" w:rsidRDefault="00E42152">
      <w:pPr>
        <w:spacing w:after="0"/>
        <w:ind w:left="720"/>
        <w:jc w:val="right"/>
      </w:pP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All files in working directory are reflected in control</w:t>
      </w:r>
    </w:p>
    <w:p w:rsidR="00E42152" w:rsidRDefault="002F2F5A">
      <w:pPr>
        <w:ind w:left="720"/>
        <w:jc w:val="right"/>
      </w:pPr>
      <w:r>
        <w:t>RESULT:</w:t>
      </w:r>
      <w:r>
        <w:t xml:space="preserve"> __</w:t>
      </w:r>
      <w:r w:rsidR="00F156F1">
        <w:t>PASS</w:t>
      </w:r>
      <w:r>
        <w:t>_____</w:t>
      </w: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All files in index are reflected in control</w:t>
      </w:r>
    </w:p>
    <w:p w:rsidR="00E42152" w:rsidRDefault="002F2F5A">
      <w:pPr>
        <w:ind w:left="720"/>
        <w:jc w:val="right"/>
      </w:pPr>
      <w:r>
        <w:t>RESULT: __</w:t>
      </w:r>
      <w:r w:rsidR="00F156F1">
        <w:t>PASS</w:t>
      </w:r>
      <w:r>
        <w:t>_____</w:t>
      </w: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All directories are reflected in control</w:t>
      </w:r>
    </w:p>
    <w:p w:rsidR="00E42152" w:rsidRDefault="002F2F5A">
      <w:pPr>
        <w:ind w:left="720"/>
        <w:jc w:val="right"/>
      </w:pPr>
      <w:r>
        <w:t>RESULT: ___</w:t>
      </w:r>
      <w:r w:rsidR="00F156F1">
        <w:t>PASS</w:t>
      </w:r>
      <w:r>
        <w:t>____</w:t>
      </w: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New files/directories update in control; polling mechanism functioning correctly</w:t>
      </w:r>
    </w:p>
    <w:p w:rsidR="00E42152" w:rsidRDefault="002F2F5A">
      <w:pPr>
        <w:ind w:left="720"/>
        <w:jc w:val="right"/>
      </w:pPr>
      <w:r>
        <w:t>RESULT: __</w:t>
      </w:r>
      <w:r w:rsidR="00F156F1">
        <w:t>PASS</w:t>
      </w:r>
      <w:r>
        <w:t>_____</w:t>
      </w:r>
    </w:p>
    <w:p w:rsidR="00E42152" w:rsidRDefault="002F2F5A">
      <w:pPr>
        <w:numPr>
          <w:ilvl w:val="0"/>
          <w:numId w:val="1"/>
        </w:numPr>
        <w:spacing w:after="0"/>
        <w:contextualSpacing/>
      </w:pPr>
      <w:r>
        <w:t>“</w:t>
      </w:r>
      <w:proofErr w:type="spellStart"/>
      <w:r>
        <w:t>git</w:t>
      </w:r>
      <w:proofErr w:type="spellEnd"/>
      <w:r>
        <w:t xml:space="preserve"> add” console command moves f</w:t>
      </w:r>
      <w:r>
        <w:t>ile to staged</w:t>
      </w:r>
    </w:p>
    <w:p w:rsidR="00E42152" w:rsidRDefault="002F2F5A">
      <w:pPr>
        <w:ind w:left="720"/>
        <w:jc w:val="right"/>
      </w:pPr>
      <w:r>
        <w:t>RESULT: ___</w:t>
      </w:r>
      <w:r w:rsidR="006A7075">
        <w:t>PASS</w:t>
      </w:r>
      <w:r>
        <w:t>____</w:t>
      </w:r>
    </w:p>
    <w:p w:rsidR="00E42152" w:rsidRDefault="002F2F5A">
      <w:pPr>
        <w:numPr>
          <w:ilvl w:val="0"/>
          <w:numId w:val="1"/>
        </w:numPr>
        <w:spacing w:after="0"/>
        <w:contextualSpacing/>
      </w:pPr>
      <w:bookmarkStart w:id="9" w:name="_gjdgxs" w:colFirst="0" w:colLast="0"/>
      <w:bookmarkEnd w:id="9"/>
      <w:r>
        <w:t>“</w:t>
      </w:r>
      <w:proofErr w:type="spellStart"/>
      <w:r>
        <w:t>git</w:t>
      </w:r>
      <w:proofErr w:type="spellEnd"/>
      <w:r>
        <w:t xml:space="preserve"> </w:t>
      </w:r>
      <w:proofErr w:type="spellStart"/>
      <w:r>
        <w:t>rm</w:t>
      </w:r>
      <w:proofErr w:type="spellEnd"/>
      <w:r>
        <w:t xml:space="preserve">” console command moves file to </w:t>
      </w:r>
      <w:proofErr w:type="spellStart"/>
      <w:r>
        <w:t>unstaged</w:t>
      </w:r>
      <w:proofErr w:type="spellEnd"/>
    </w:p>
    <w:p w:rsidR="007F0698" w:rsidRDefault="002F2F5A" w:rsidP="007F0698">
      <w:pPr>
        <w:ind w:left="720"/>
        <w:jc w:val="right"/>
      </w:pPr>
      <w:r>
        <w:t>RESULT: ___</w:t>
      </w:r>
      <w:r w:rsidR="006A7075">
        <w:t>PASS</w:t>
      </w:r>
      <w:r>
        <w:t>____</w:t>
      </w:r>
    </w:p>
    <w:p w:rsidR="007F0698" w:rsidRDefault="007F0698" w:rsidP="007F0698">
      <w:pPr>
        <w:numPr>
          <w:ilvl w:val="0"/>
          <w:numId w:val="1"/>
        </w:numPr>
        <w:spacing w:after="0"/>
        <w:contextualSpacing/>
      </w:pPr>
      <w:r>
        <w:t>Test show in explorer option (context menu)</w:t>
      </w:r>
    </w:p>
    <w:p w:rsidR="007F0698" w:rsidRDefault="007F0698" w:rsidP="007F0698">
      <w:pPr>
        <w:ind w:left="720"/>
        <w:jc w:val="right"/>
      </w:pPr>
      <w:r>
        <w:t>RESULT: ___PASS____</w:t>
      </w:r>
    </w:p>
    <w:p w:rsidR="007F0698" w:rsidRDefault="007F0698" w:rsidP="007F0698">
      <w:pPr>
        <w:ind w:left="720"/>
        <w:jc w:val="right"/>
      </w:pPr>
    </w:p>
    <w:sectPr w:rsidR="007F069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5606F81"/>
    <w:multiLevelType w:val="multilevel"/>
    <w:tmpl w:val="F7F053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zU3MrMwM7MwMjS2NDBX0lEKTi0uzszPAykwrAUAYTQ/yiwAAAA="/>
  </w:docVars>
  <w:rsids>
    <w:rsidRoot w:val="00E42152"/>
    <w:rsid w:val="001958A2"/>
    <w:rsid w:val="00227CF5"/>
    <w:rsid w:val="002F2F5A"/>
    <w:rsid w:val="0048097B"/>
    <w:rsid w:val="006A7075"/>
    <w:rsid w:val="0077272D"/>
    <w:rsid w:val="007F0698"/>
    <w:rsid w:val="00AD51AA"/>
    <w:rsid w:val="00E42152"/>
    <w:rsid w:val="00F15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29B8D1F-EE3E-4949-B5CA-2BEFA61D2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after="0"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thew Ristine</cp:lastModifiedBy>
  <cp:revision>7</cp:revision>
  <dcterms:created xsi:type="dcterms:W3CDTF">2018-03-17T02:21:00Z</dcterms:created>
  <dcterms:modified xsi:type="dcterms:W3CDTF">2018-03-17T03:00:00Z</dcterms:modified>
</cp:coreProperties>
</file>